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Look w:val="04A0" w:firstRow="1" w:lastRow="0" w:firstColumn="1" w:lastColumn="0" w:noHBand="0" w:noVBand="1"/>
      </w:tblPr>
      <w:tblGrid>
        <w:gridCol w:w="10440"/>
      </w:tblGrid>
      <w:tr w:rsidR="001F0C83" w:rsidRPr="001F0C83" w14:paraId="4ACC4FCF" w14:textId="77777777" w:rsidTr="002D0EE2">
        <w:trPr>
          <w:trHeight w:val="495"/>
        </w:trPr>
        <w:tc>
          <w:tcPr>
            <w:tcW w:w="10440" w:type="dxa"/>
            <w:shd w:val="clear" w:color="000000" w:fill="2F8985"/>
            <w:noWrap/>
            <w:vAlign w:val="center"/>
            <w:hideMark/>
          </w:tcPr>
          <w:p w14:paraId="1A8A6834" w14:textId="77777777" w:rsidR="001F0C83" w:rsidRPr="001F0C83" w:rsidRDefault="001F0C83" w:rsidP="001F0C8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8"/>
                <w:szCs w:val="28"/>
              </w:rPr>
            </w:pPr>
            <w:r w:rsidRPr="001F0C83">
              <w:rPr>
                <w:rFonts w:ascii="Arial Narrow" w:eastAsia="Times New Roman" w:hAnsi="Arial Narrow" w:cs="Calibri"/>
                <w:b/>
                <w:bCs/>
                <w:color w:val="FFFFFF"/>
                <w:sz w:val="28"/>
                <w:szCs w:val="28"/>
              </w:rPr>
              <w:t>NEW HOME INSPECTION CHECKLIST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2160"/>
        <w:gridCol w:w="1620"/>
        <w:gridCol w:w="1260"/>
        <w:gridCol w:w="1260"/>
        <w:gridCol w:w="1260"/>
        <w:gridCol w:w="1281"/>
      </w:tblGrid>
      <w:tr w:rsidR="003661C7" w14:paraId="636AEFA4" w14:textId="77777777" w:rsidTr="002D0EE2">
        <w:tc>
          <w:tcPr>
            <w:tcW w:w="10456" w:type="dxa"/>
            <w:gridSpan w:val="7"/>
            <w:tcBorders>
              <w:bottom w:val="single" w:sz="4" w:space="0" w:color="BFBFBF" w:themeColor="background1" w:themeShade="BF"/>
            </w:tcBorders>
          </w:tcPr>
          <w:p w14:paraId="2E7897F9" w14:textId="77777777" w:rsidR="003661C7" w:rsidRDefault="003661C7" w:rsidP="009D03B3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4B3C" w14:paraId="64F0872B" w14:textId="77777777" w:rsidTr="005F0C9B">
        <w:trPr>
          <w:trHeight w:val="245"/>
        </w:trPr>
        <w:tc>
          <w:tcPr>
            <w:tcW w:w="377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16756413" w14:textId="742BF5B3" w:rsidR="00844B3C" w:rsidRPr="003661C7" w:rsidRDefault="00844B3C" w:rsidP="009D03B3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3661C7">
              <w:rPr>
                <w:rFonts w:ascii="Arial Narrow" w:hAnsi="Arial Narrow"/>
                <w:b/>
                <w:sz w:val="20"/>
                <w:szCs w:val="20"/>
              </w:rPr>
              <w:t>PROPERTY DETAILS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</w:tcPr>
          <w:p w14:paraId="308CF4E9" w14:textId="5F0F9B8D" w:rsidR="00844B3C" w:rsidRPr="003661C7" w:rsidRDefault="00844B3C" w:rsidP="009D03B3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3661C7">
              <w:rPr>
                <w:rFonts w:ascii="Arial Narrow" w:hAnsi="Arial Narrow"/>
                <w:b/>
                <w:sz w:val="20"/>
                <w:szCs w:val="20"/>
              </w:rPr>
              <w:t>LIVING ROOM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2A9C577A" w14:textId="66FAF38B" w:rsidR="00844B3C" w:rsidRPr="003661C7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3661C7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4AD4AC13" w14:textId="445E1568" w:rsidR="00844B3C" w:rsidRPr="003661C7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3661C7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5BDA3D0D" w14:textId="6867FE8F" w:rsidR="00844B3C" w:rsidRPr="003661C7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3661C7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5E6507FE" w14:textId="789DB499" w:rsidR="00844B3C" w:rsidRPr="003661C7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3661C7">
              <w:rPr>
                <w:rFonts w:ascii="Arial Narrow" w:hAnsi="Arial Narrow"/>
                <w:b/>
                <w:sz w:val="20"/>
                <w:szCs w:val="20"/>
              </w:rPr>
              <w:t>4</w:t>
            </w:r>
          </w:p>
        </w:tc>
      </w:tr>
      <w:tr w:rsidR="00844B3C" w14:paraId="1171564C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3D74AB" w14:textId="28A15360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Location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B1BD81" w14:textId="77777777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BFE199" w14:textId="09326F95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iz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3E54FD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F66C5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266CE1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2BE15C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4B3C" w14:paraId="1D97F77E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51A352" w14:textId="69FE7124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Agent Nam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F36F9B" w14:textId="77777777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B0D8007" w14:textId="6EEF51B0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ir Co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F5439E" w14:textId="2E9B171B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2FCB48" w14:textId="2F0052CF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65C8E" w14:textId="3A75A43E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696D6F" w14:textId="4E2ABE95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844B3C" w14:paraId="14A746A9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F88A1C" w14:textId="704E7A7D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Agent Phone No.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D716C8" w14:textId="77777777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C91E2DA" w14:textId="6E1DAD5E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eiling fa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B8AA20" w14:textId="6FCFCFF2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635ACD" w14:textId="12696224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9F47C2" w14:textId="6FE6AFDB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90BCC9" w14:textId="7FF547E9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844B3C" w14:paraId="641C494D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D17FAB" w14:textId="2C34F33A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Inspection Dat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1B6224" w14:textId="77777777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790E090" w14:textId="0390E6AA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Hearing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03CADB" w14:textId="261D3B63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8A0587" w14:textId="4A7C0135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03014E" w14:textId="12472998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55F172" w14:textId="4F136FCE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844B3C" w14:paraId="37D3F628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1A2C8A" w14:textId="59973386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Selling Pric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2B815A" w14:textId="77777777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40E1DA8" w14:textId="68EDB071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948635" w14:textId="67E15684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ED605F" w14:textId="4AC0F0C3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96CA12" w14:textId="66E15316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D2D8CC" w14:textId="6D3D628F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844B3C" w14:paraId="740E63FF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FFCA81" w14:textId="671F309C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Price Negotiabl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08828A" w14:textId="78149F70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D84D382" w14:textId="0196D119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orage Spac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B2E0F2" w14:textId="6A02D19C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6C58A9" w14:textId="093035C0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9246CE" w14:textId="198AC5B1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B30688" w14:textId="7BCEE0F4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844B3C" w14:paraId="7BD54AD0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85F6E8" w14:textId="40A41003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Auction Dat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5DD708" w14:textId="77777777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E0F22F3" w14:textId="11E04ABB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loor typ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BCA457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F94BD6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DF2D5A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DBC305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4B3C" w14:paraId="24F890E1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EB678D" w14:textId="6EDABF55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Offers mad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F04971" w14:textId="57C5E290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  <w:vAlign w:val="bottom"/>
          </w:tcPr>
          <w:p w14:paraId="1D3E36E4" w14:textId="649FA693" w:rsidR="00844B3C" w:rsidRPr="002D0EE2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Cs/>
                <w:color w:val="000000"/>
                <w:sz w:val="20"/>
                <w:szCs w:val="20"/>
              </w:rPr>
              <w:t>BEDROOM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76CC7D33" w14:textId="2FF823C8" w:rsidR="00844B3C" w:rsidRPr="002D0EE2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1DEC17F6" w14:textId="5D818D9D" w:rsidR="00844B3C" w:rsidRPr="002D0EE2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055FEEFE" w14:textId="4E22B7B2" w:rsidR="00844B3C" w:rsidRPr="002D0EE2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4C6049B5" w14:textId="24EE0494" w:rsidR="00844B3C" w:rsidRPr="002D0EE2" w:rsidRDefault="00844B3C" w:rsidP="00844B3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4</w:t>
            </w:r>
          </w:p>
        </w:tc>
      </w:tr>
      <w:tr w:rsidR="00844B3C" w14:paraId="71433790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065941" w14:textId="3AB77EA8" w:rsidR="00844B3C" w:rsidRPr="001F0C83" w:rsidRDefault="00844B3C" w:rsidP="00844B3C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Detail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9AD8F8" w14:textId="77777777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A829170" w14:textId="5BC6350C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iz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124C61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090525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174975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6A18B9" w14:textId="77777777" w:rsidR="00844B3C" w:rsidRDefault="00844B3C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4B3C" w14:paraId="29F0F3AB" w14:textId="77777777" w:rsidTr="005F0C9B">
        <w:trPr>
          <w:trHeight w:val="245"/>
        </w:trPr>
        <w:tc>
          <w:tcPr>
            <w:tcW w:w="377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  <w:vAlign w:val="center"/>
          </w:tcPr>
          <w:p w14:paraId="389F550E" w14:textId="3DFBA262" w:rsidR="00844B3C" w:rsidRPr="002D0EE2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GENERAL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38ECEFB" w14:textId="5DEDF535" w:rsidR="00844B3C" w:rsidRDefault="00844B3C" w:rsidP="00844B3C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uilt-In Robe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A7454F" w14:textId="51134133" w:rsidR="00844B3C" w:rsidRDefault="003661C7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1A9E2C" w14:textId="6AB928DA" w:rsidR="00844B3C" w:rsidRDefault="003661C7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32D9D8" w14:textId="5C611F8A" w:rsidR="00844B3C" w:rsidRDefault="003661C7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C27D5" w14:textId="1503E400" w:rsidR="00844B3C" w:rsidRDefault="003661C7" w:rsidP="00844B3C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0A9CD034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4B9DE4" w14:textId="3CEC0D65" w:rsidR="003661C7" w:rsidRPr="001F0C83" w:rsidRDefault="003661C7" w:rsidP="003661C7">
            <w:pPr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Floor siz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F4F816" w14:textId="7777777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8DE5009" w14:textId="0CE4E905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alk-In Robe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B166C7" w14:textId="2DE349A6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C09D49" w14:textId="038D3003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5ECDD0" w14:textId="5A779A3C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0A8BAB" w14:textId="3964E403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331543AD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95722C" w14:textId="51D222B5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Lot siz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49C666" w14:textId="7777777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74CE450" w14:textId="44CC1479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nSit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DF9FD0" w14:textId="6E6ABDDD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02C4BB" w14:textId="1002AFD0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420F6D" w14:textId="521F8106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56AC1A" w14:textId="1DA5A171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6B08CD27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BC1491" w14:textId="4BB33259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Home ag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6DD778" w14:textId="7777777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0EFD370" w14:textId="643A2D83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ir Co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8F360C" w14:textId="1CF56A1E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193ED8" w14:textId="0DF4B6DA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8CA36A" w14:textId="00177449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65BCCD" w14:textId="1ED4B2A5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739B4E6F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543169" w14:textId="281CE858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Extension plan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F83CFE" w14:textId="2958AE24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C48D0C9" w14:textId="26F0E65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Heating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7E9A2A" w14:textId="17F2E8A6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ED33B8" w14:textId="5CD3F149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E5FA6C" w14:textId="49DC5436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C5069A" w14:textId="24977B8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156F631E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A4B1A0" w14:textId="6D3A4552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Detail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F0636" w14:textId="7777777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EDE4393" w14:textId="2BE950D0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Good paintw</w:t>
            </w:r>
            <w:r w:rsidR="002D0EE2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rk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D31ED6" w14:textId="6AB6C9BE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530009" w14:textId="01665D30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3542B2" w14:textId="4F11A1C6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4C6FF2" w14:textId="727810A1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0E1E357F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5E76D1" w14:textId="37F6F439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Raising damp?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0125DE" w14:textId="7EB4010B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C167C76" w14:textId="4D8F691C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loor typ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160EE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E06ECB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071D8B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050F06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661C7" w14:paraId="2FF5C18F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7771AD" w14:textId="020F5821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Easement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50D9FB" w14:textId="6AD065FD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  <w:vAlign w:val="bottom"/>
          </w:tcPr>
          <w:p w14:paraId="57C74DBF" w14:textId="11C03237" w:rsidR="003661C7" w:rsidRPr="002D0EE2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Cs/>
                <w:color w:val="000000"/>
                <w:sz w:val="20"/>
                <w:szCs w:val="20"/>
              </w:rPr>
              <w:t>BATHROOM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</w:tcPr>
          <w:p w14:paraId="13FE70E1" w14:textId="35DCCC98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</w:tcPr>
          <w:p w14:paraId="233D2F12" w14:textId="72A1C42C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</w:tcPr>
          <w:p w14:paraId="7D439C61" w14:textId="42EFCDD6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</w:tcPr>
          <w:p w14:paraId="25D32316" w14:textId="04B85C58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4</w:t>
            </w:r>
          </w:p>
        </w:tc>
      </w:tr>
      <w:tr w:rsidR="003661C7" w14:paraId="6D7C7980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4C1FE8" w14:textId="5B4E158A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No. of Stories?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70EE62" w14:textId="7777777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275FD0B" w14:textId="155326B3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iz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7967DC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924D19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A47A64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F84504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661C7" w14:paraId="3528C852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A05C26" w14:textId="7899B885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Near school?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FBE3CA" w14:textId="6C2A8264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5E88E2" w14:textId="320055C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nSit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B63165" w14:textId="2AE19AB3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91F418" w14:textId="2BF89D12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4DEEB2" w14:textId="7BAE7F6C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CB026D" w14:textId="705B41CD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35E24F6B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64D6AB" w14:textId="460D80CE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Near transport?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8C1139" w14:textId="35D926F2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17D8CE7" w14:textId="51E78856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hower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93418D" w14:textId="1A1712ED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468A93" w14:textId="023DDD60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3F06C4" w14:textId="1A626619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F34D1D" w14:textId="4BF385BB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77787C7D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28FE1AA" w14:textId="644CD027" w:rsidR="003661C7" w:rsidRPr="001F0C83" w:rsidRDefault="003661C7" w:rsidP="003661C7">
            <w:pPr>
              <w:rPr>
                <w:rFonts w:ascii="Arial Narrow" w:eastAsia="Times New Roman" w:hAnsi="Arial Narrow" w:cs="Calibri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Near mall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D0E8CF" w14:textId="66B7EC0D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D803F6D" w14:textId="3A662B4D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ath tab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0E0B3D" w14:textId="3BB0BB45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D230C6" w14:textId="060D1C1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A60175" w14:textId="3FFB3F8D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92C40F" w14:textId="24C1C99C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56ACEA38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7C3C809" w14:textId="42A23AB7" w:rsidR="003661C7" w:rsidRPr="001F0C83" w:rsidRDefault="003661C7" w:rsidP="003661C7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View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DDF856" w14:textId="38E79C45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A8CA068" w14:textId="7C97FD90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Vanity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F29338" w14:textId="3FB083F0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06923A" w14:textId="71C26F9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248E78" w14:textId="4B3FF92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7A4B71" w14:textId="70462C66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437C15AC" w14:textId="77777777" w:rsidTr="002D0EE2">
        <w:trPr>
          <w:trHeight w:val="245"/>
        </w:trPr>
        <w:tc>
          <w:tcPr>
            <w:tcW w:w="377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33579520" w14:textId="56F0BE95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Fees: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200B109" w14:textId="6DE78049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abinet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9479E4" w14:textId="26D74C38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14EE93" w14:textId="2C93CD26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1179EF" w14:textId="3D31E540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F9B78" w14:textId="3E3495CD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3661C7" w14:paraId="1B3E1CED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2A4F034" w14:textId="38E85EC7" w:rsidR="003661C7" w:rsidRPr="001F0C83" w:rsidRDefault="003661C7" w:rsidP="003661C7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uncil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9FBB2F" w14:textId="083B80E0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6DCB336" w14:textId="65315DD7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Tiles/Painted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D3D221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312453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B6EB3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2AE1B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12C06F7C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CA3CC97" w14:textId="7B81B140" w:rsidR="003661C7" w:rsidRPr="001F0C83" w:rsidRDefault="003661C7" w:rsidP="003661C7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ody Corporat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ECBD6F" w14:textId="6BA4290C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F2C197A" w14:textId="31E9DB8C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loor typ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DA221B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5B35E8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2FE5CA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8F4E6D" w14:textId="77777777" w:rsidR="003661C7" w:rsidRDefault="003661C7" w:rsidP="003661C7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0DB6388A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A98F511" w14:textId="22A3BD5B" w:rsidR="003661C7" w:rsidRPr="001F0C83" w:rsidRDefault="003661C7" w:rsidP="003661C7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FE76FA" w14:textId="38E3A752" w:rsidR="003661C7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$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  <w:vAlign w:val="center"/>
          </w:tcPr>
          <w:p w14:paraId="15271A95" w14:textId="7398468C" w:rsidR="003661C7" w:rsidRPr="002D0EE2" w:rsidRDefault="003661C7" w:rsidP="003661C7">
            <w:pPr>
              <w:rPr>
                <w:rFonts w:ascii="Arial Narrow" w:hAnsi="Arial Narrow"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Cs/>
                <w:sz w:val="20"/>
                <w:szCs w:val="20"/>
              </w:rPr>
              <w:t>TOILET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18337DBA" w14:textId="53F2240C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0A6B19DF" w14:textId="0B5DCE48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49CC368F" w14:textId="28BF658B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3A55EEC8" w14:textId="51A7409D" w:rsidR="003661C7" w:rsidRPr="002D0EE2" w:rsidRDefault="003661C7" w:rsidP="003661C7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4</w:t>
            </w:r>
          </w:p>
        </w:tc>
      </w:tr>
      <w:tr w:rsidR="005F0C9B" w14:paraId="01CEE350" w14:textId="77777777" w:rsidTr="005F0C9B">
        <w:trPr>
          <w:trHeight w:val="245"/>
        </w:trPr>
        <w:tc>
          <w:tcPr>
            <w:tcW w:w="377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  <w:vAlign w:val="bottom"/>
          </w:tcPr>
          <w:p w14:paraId="7F1954E4" w14:textId="5221493E" w:rsidR="005F0C9B" w:rsidRPr="002D0EE2" w:rsidRDefault="005F0C9B" w:rsidP="005F0C9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KITCHE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DA987B" w14:textId="33D76E02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In bathroom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185EA8" w14:textId="2389CD01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F420CF" w14:textId="11A6C6D9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9B6D80" w14:textId="4FF93555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C4D292" w14:textId="2351969F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2469C90D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F0D3940" w14:textId="0952CD12" w:rsidR="005F0C9B" w:rsidRPr="001F0C83" w:rsidRDefault="005F0C9B" w:rsidP="005F0C9B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iz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5A3201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3D1D77" w14:textId="6AA41405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Power room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A0348C" w14:textId="6720946E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0CC24A" w14:textId="6463D4BB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866C25" w14:textId="267FCD88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EFAA6C" w14:textId="0C0C09BD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2B79E98F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2CEEE36" w14:textId="7F01EA89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enchtop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56309" w14:textId="375C282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052CCE" w14:textId="33A10718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Window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94C130" w14:textId="4374662F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C42CEB" w14:textId="64E4FB13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FC3572" w14:textId="0FFC911B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9B3CD8" w14:textId="44DE3F13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13B08E55" w14:textId="77777777" w:rsidTr="005F0C9B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B623187" w14:textId="7751187C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untertop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2ED0B" w14:textId="657D3775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1CB981" w14:textId="4399E030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sz w:val="20"/>
                <w:szCs w:val="20"/>
              </w:rPr>
              <w:t>Ventilation fan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056308" w14:textId="666C5BBC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B4E33A" w14:textId="3F80EC62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E0030" w14:textId="67578336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D9FC4B" w14:textId="1D268436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  <w:bookmarkStart w:id="0" w:name="_GoBack"/>
            <w:bookmarkEnd w:id="0"/>
          </w:p>
        </w:tc>
      </w:tr>
      <w:tr w:rsidR="005F0C9B" w14:paraId="0E398189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03709A2" w14:textId="4F2B2C8D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oktop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798250" w14:textId="0FC574CC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C9EDEB"/>
            <w:vAlign w:val="bottom"/>
          </w:tcPr>
          <w:p w14:paraId="62891791" w14:textId="013A5B52" w:rsidR="005F0C9B" w:rsidRPr="002D0EE2" w:rsidRDefault="005F0C9B" w:rsidP="005F0C9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/>
                <w:bCs/>
                <w:sz w:val="20"/>
                <w:szCs w:val="20"/>
              </w:rPr>
              <w:t>OUTDOOR AREA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5AC12D83" w14:textId="278A098D" w:rsidR="005F0C9B" w:rsidRPr="002D0EE2" w:rsidRDefault="005F0C9B" w:rsidP="005F0C9B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Front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</w:tcPr>
          <w:p w14:paraId="3E52EC21" w14:textId="0EB05EFF" w:rsidR="005F0C9B" w:rsidRPr="002D0EE2" w:rsidRDefault="005F0C9B" w:rsidP="005F0C9B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hAnsi="Arial Narrow"/>
                <w:b/>
                <w:sz w:val="20"/>
                <w:szCs w:val="20"/>
              </w:rPr>
              <w:t>Back</w:t>
            </w:r>
          </w:p>
        </w:tc>
      </w:tr>
      <w:tr w:rsidR="005F0C9B" w14:paraId="79E841F6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476CF67" w14:textId="5E377792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ven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FFA1CD" w14:textId="251E822A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5EEE0DB" w14:textId="36CE1003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ize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FD2E7A" w14:textId="688AA223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22461A" w14:textId="4FD62A91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5E87E624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5AD8EFF" w14:textId="1E94EB7E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Hot water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53A487" w14:textId="1E7446BF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9DBAB5A" w14:textId="1A4917EA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encing/Wall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ACA6B6" w14:textId="4CAC9FDB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97E061" w14:textId="56938000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2BAF1CC5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D4729BB" w14:textId="77EF7740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ishwasher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18CD63" w14:textId="6DCADDC8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88C4E31" w14:textId="01271C44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andscaping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F8D3CD" w14:textId="3228D830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08EE6A" w14:textId="6D525679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62CA27B0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2A8189B" w14:textId="006174E4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angehood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C4DE82" w14:textId="1AAB3E0A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C98DFCA" w14:textId="54740F4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ool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DDAA05" w14:textId="6405228F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DC422" w14:textId="62FDF312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35D9D446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D393A26" w14:textId="00B15966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abinet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7889B6" w14:textId="3677CD31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 w:rsidRPr="00DC7D7F"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 w:rsidRPr="00DC7D7F"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647F704" w14:textId="037B07F1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lothes line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64E1E4" w14:textId="772FD78D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AF8DA5" w14:textId="0FBF9B5C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419D18B7" w14:textId="77777777" w:rsidTr="002D0EE2">
        <w:trPr>
          <w:trHeight w:val="245"/>
        </w:trPr>
        <w:tc>
          <w:tcPr>
            <w:tcW w:w="377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  <w:vAlign w:val="bottom"/>
          </w:tcPr>
          <w:p w14:paraId="4F4C21F5" w14:textId="6E38EEDA" w:rsidR="005F0C9B" w:rsidRPr="002D0EE2" w:rsidRDefault="005F0C9B" w:rsidP="005F0C9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LAUNDRY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6BF86A7" w14:textId="21EC4BC5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eck/veranda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B3ADF6" w14:textId="1BAC4C47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7B2090" w14:textId="117984D0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53C50333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03204C1" w14:textId="48189C42" w:rsidR="005F0C9B" w:rsidRPr="001F0C83" w:rsidRDefault="005F0C9B" w:rsidP="005F0C9B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iz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ED23B3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97F5DB9" w14:textId="01238648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Gates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A8F125" w14:textId="6BD5922A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BE2CB0" w14:textId="1BC91643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294535BB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9FBFAE" w14:textId="5F2B12D6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eparate room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895E97" w14:textId="50008BD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AFE7B4E" w14:textId="4AE33718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orage Space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F1D232" w14:textId="7F164532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0A4D52" w14:textId="6395936F" w:rsidR="005F0C9B" w:rsidRDefault="005F0C9B" w:rsidP="005F0C9B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</w:tr>
      <w:tr w:rsidR="005F0C9B" w14:paraId="2B32C8EB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7287A8D" w14:textId="5652ACD9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orage spac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F254EE" w14:textId="40019272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9B102E7" w14:textId="09C583BE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ard face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C94CF4" w14:textId="073CD230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sz w:val="20"/>
                <w:szCs w:val="20"/>
              </w:rPr>
              <w:t>N</w:t>
            </w:r>
            <w:r>
              <w:rPr>
                <w:rFonts w:ascii="Arial Narrow" w:hAnsi="Arial Narrow"/>
                <w:sz w:val="20"/>
                <w:szCs w:val="20"/>
              </w:rPr>
              <w:t xml:space="preserve">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sz w:val="20"/>
                <w:szCs w:val="20"/>
              </w:rPr>
              <w:t>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9A2235" w14:textId="59C57596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sz w:val="20"/>
                <w:szCs w:val="20"/>
              </w:rPr>
              <w:t>W</w:t>
            </w:r>
            <w:r>
              <w:rPr>
                <w:rFonts w:ascii="Arial Narrow" w:hAnsi="Arial Narrow"/>
                <w:sz w:val="20"/>
                <w:szCs w:val="20"/>
              </w:rPr>
              <w:t xml:space="preserve">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1EFE94" w14:textId="48FB96C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E</w:t>
            </w:r>
          </w:p>
        </w:tc>
        <w:tc>
          <w:tcPr>
            <w:tcW w:w="128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95DDE" w14:textId="42A67FF1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W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S</w:t>
            </w:r>
          </w:p>
        </w:tc>
      </w:tr>
      <w:tr w:rsidR="005F0C9B" w14:paraId="5CE9965B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C85FC82" w14:textId="083A18F3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loor typ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34C3B2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2444D8C" w14:textId="795BBDCD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oofing type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331973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905A6C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74A4E94D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1F3FDE5" w14:textId="7597153F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utside acces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6018D3" w14:textId="175BE301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2A37AA6" w14:textId="3AF62DB5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NOTE</w:t>
            </w:r>
          </w:p>
        </w:tc>
      </w:tr>
      <w:tr w:rsidR="005F0C9B" w14:paraId="0B38D8B8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42B1EA0" w14:textId="1EDED3FA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ashing room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42B5C5" w14:textId="3B204AB2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 w:val="restart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36DFEA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49FEDB41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21CD14F" w14:textId="512E33A4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rying room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969BE5" w14:textId="60DE6461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785258F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4D41CCE4" w14:textId="77777777" w:rsidTr="002D0EE2">
        <w:trPr>
          <w:trHeight w:val="245"/>
        </w:trPr>
        <w:tc>
          <w:tcPr>
            <w:tcW w:w="377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9EDEB"/>
            <w:vAlign w:val="bottom"/>
          </w:tcPr>
          <w:p w14:paraId="2FF59F59" w14:textId="483BA6F0" w:rsidR="005F0C9B" w:rsidRPr="002D0EE2" w:rsidRDefault="005F0C9B" w:rsidP="005F0C9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D0EE2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CAR SPACE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98C0FAA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24E92578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0ADFD79" w14:textId="1F4F210C" w:rsidR="005F0C9B" w:rsidRPr="001F0C83" w:rsidRDefault="005F0C9B" w:rsidP="005F0C9B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Garag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E1DC07" w14:textId="4EBDD5A6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6BA5204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42B03242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2D6D694" w14:textId="7C84D647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No. of spac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F2DBDC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E3858B7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368BD9F4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385D91E" w14:textId="2E352FBF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Lock-up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E713AA" w14:textId="63BA172C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16B2589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343BBF81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5A5F762" w14:textId="732E89AF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Remote control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105FB7" w14:textId="7517D2F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4E36F90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0E3A32C8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918FA90" w14:textId="69BADBE6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riveway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514F5C" w14:textId="2E0541B9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7965B51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7BAC4FE5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4FB3E3D" w14:textId="1C81F569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No. of spac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8F93E2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796889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68C34583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41DE561" w14:textId="264E986B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eet parking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F57894" w14:textId="1AB71094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D72D0DB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707C3152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A3B8542" w14:textId="677D1C3C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No. of space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740287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D3A4BD6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3945319E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22A56B3" w14:textId="2E8D5896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Permit required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4CE7DF" w14:textId="7C03C458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AF5F859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F0C9B" w14:paraId="2B328C98" w14:textId="77777777" w:rsidTr="002D0EE2">
        <w:trPr>
          <w:trHeight w:val="245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DA789F7" w14:textId="4D485F16" w:rsidR="005F0C9B" w:rsidRPr="001F0C83" w:rsidRDefault="005F0C9B" w:rsidP="005F0C9B">
            <w:pP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1F0C83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 Visitor permit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64C230" w14:textId="37906838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Y      </w:t>
            </w:r>
            <w:r>
              <w:rPr>
                <w:rFonts w:ascii="Arial Narrow" w:hAnsi="Arial Narrow"/>
                <w:sz w:val="20"/>
                <w:szCs w:val="20"/>
              </w:rPr>
              <w:sym w:font="Wingdings" w:char="F06F"/>
            </w:r>
            <w:r>
              <w:rPr>
                <w:rFonts w:ascii="Arial Narrow" w:hAnsi="Arial Narrow"/>
                <w:sz w:val="20"/>
                <w:szCs w:val="20"/>
              </w:rPr>
              <w:t xml:space="preserve">  N</w:t>
            </w:r>
          </w:p>
        </w:tc>
        <w:tc>
          <w:tcPr>
            <w:tcW w:w="6681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558D00F" w14:textId="77777777" w:rsidR="005F0C9B" w:rsidRDefault="005F0C9B" w:rsidP="005F0C9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59FCE7AA" w14:textId="77777777" w:rsidR="00844B3C" w:rsidRPr="002D0EE2" w:rsidRDefault="00844B3C" w:rsidP="00844B3C">
      <w:pPr>
        <w:spacing w:after="0"/>
        <w:rPr>
          <w:rFonts w:ascii="Arial Narrow" w:hAnsi="Arial Narrow"/>
          <w:sz w:val="2"/>
          <w:szCs w:val="2"/>
        </w:rPr>
      </w:pPr>
    </w:p>
    <w:sectPr w:rsidR="00844B3C" w:rsidRPr="002D0EE2" w:rsidSect="00803EA9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4DD93" w14:textId="77777777" w:rsidR="00B61100" w:rsidRDefault="00B61100" w:rsidP="00025008">
      <w:pPr>
        <w:spacing w:after="0" w:line="240" w:lineRule="auto"/>
      </w:pPr>
      <w:r>
        <w:separator/>
      </w:r>
    </w:p>
  </w:endnote>
  <w:endnote w:type="continuationSeparator" w:id="0">
    <w:p w14:paraId="698057DF" w14:textId="77777777" w:rsidR="00B61100" w:rsidRDefault="00B6110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1F0C83" w:rsidRPr="00396B47" w:rsidRDefault="001F0C83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C07FC" w14:textId="77777777" w:rsidR="00B61100" w:rsidRDefault="00B61100" w:rsidP="00025008">
      <w:pPr>
        <w:spacing w:after="0" w:line="240" w:lineRule="auto"/>
      </w:pPr>
      <w:r>
        <w:separator/>
      </w:r>
    </w:p>
  </w:footnote>
  <w:footnote w:type="continuationSeparator" w:id="0">
    <w:p w14:paraId="179F5B35" w14:textId="77777777" w:rsidR="00B61100" w:rsidRDefault="00B6110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1F0C83" w:rsidRPr="002C01F7" w:rsidRDefault="001F0C83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1F0C83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D0EE2"/>
    <w:rsid w:val="00326E95"/>
    <w:rsid w:val="003369DC"/>
    <w:rsid w:val="003661C7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0C9B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4B3C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100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72152-3F6D-4470-9240-6750996D4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7-14T09:01:00Z</dcterms:created>
  <dcterms:modified xsi:type="dcterms:W3CDTF">2020-07-14T09:01:00Z</dcterms:modified>
</cp:coreProperties>
</file>